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ekwondo</w:t>
      </w:r>
      <w:r>
        <w:t xml:space="preserve"> </w:t>
      </w:r>
      <w:r>
        <w:t xml:space="preserve">Club</w:t>
      </w:r>
      <w:r>
        <w:t xml:space="preserve"> </w:t>
      </w:r>
      <w:r>
        <w:t xml:space="preserve">@</w:t>
      </w:r>
      <w:r>
        <w:t xml:space="preserve"> </w:t>
      </w:r>
      <w:r>
        <w:t xml:space="preserve">IU</w:t>
      </w:r>
      <w:r>
        <w:t xml:space="preserve"> </w:t>
      </w:r>
      <w:r>
        <w:t xml:space="preserve">-</w:t>
      </w:r>
      <w:r>
        <w:t xml:space="preserve"> </w:t>
      </w:r>
      <w:r>
        <w:t xml:space="preserve">5th</w:t>
      </w:r>
      <w:r>
        <w:t xml:space="preserve"> </w:t>
      </w:r>
      <w:r>
        <w:t xml:space="preserve">Kup</w:t>
      </w:r>
      <w:r>
        <w:t xml:space="preserve"> </w:t>
      </w:r>
      <w:r>
        <w:t xml:space="preserve">/</w:t>
      </w:r>
      <w:r>
        <w:t xml:space="preserve"> </w:t>
      </w:r>
      <w:r>
        <w:t xml:space="preserve">Purple</w:t>
      </w:r>
      <w:r>
        <w:t xml:space="preserve"> </w:t>
      </w:r>
      <w:r>
        <w:t xml:space="preserve">Belt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Taekwondo Club @ IU - 5th Kup / Purple Be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t 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/>
    <w:p>
      <w:pPr>
        <w:pStyle w:val="TableCaption"/>
      </w:pPr>
      <w:r>
        <w:t xml:space="preserve">Form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Form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 Il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 E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 Sam J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 Il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 E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 Sam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 Sa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Blocks &amp; Strike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Blocks &amp; Strike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rring Style Strik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a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verse Punc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ving Punc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m Heel Strik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ifehand Strik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dgehand Strik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 Fist Strik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 Knifehand Strik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mmer Fist Strik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per Cut Strik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rring Style Blo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side Low 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 Low 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side Middle 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 Middle 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 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 Degree 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ock-Strike Combin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ik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r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ock + Strike in Front St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Kick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core</w:t>
      </w:r>
    </w:p>
    <w:p>
      <w:pPr>
        <w:pStyle w:val="BodyText"/>
      </w:pPr>
      <w:r>
        <w:t xml:space="preserve">Comments</w:t>
      </w:r>
    </w:p>
    <w:p>
      <w:pPr>
        <w:pStyle w:val="BodyText"/>
      </w:pPr>
      <w:r>
        <w:t xml:space="preserve">Stretch Kick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Basic Kick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dvanced Kick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liding Kick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tep Kicks</w:t>
      </w:r>
    </w:p>
    <w:p>
      <w:pPr>
        <w:pStyle w:val="BodyText"/>
      </w:pPr>
      <w:r>
        <w:t xml:space="preserve">Front Kick</w:t>
      </w:r>
    </w:p>
    <w:p>
      <w:pPr>
        <w:pStyle w:val="BodyText"/>
      </w:pPr>
      <w:r>
        <w:t xml:space="preserve">Roundhouse Kick</w:t>
      </w:r>
    </w:p>
    <w:p>
      <w:pPr>
        <w:pStyle w:val="BodyText"/>
      </w:pPr>
      <w:r>
        <w:t xml:space="preserve">Side Kick</w:t>
      </w:r>
    </w:p>
    <w:p>
      <w:pPr>
        <w:pStyle w:val="BodyText"/>
      </w:pPr>
      <w:r>
        <w:t xml:space="preserve">Advanced Kicks</w:t>
      </w:r>
    </w:p>
    <w:p>
      <w:pPr>
        <w:pStyle w:val="BodyText"/>
      </w:pPr>
      <w:r>
        <w:t xml:space="preserve">Jump Kicks</w:t>
      </w:r>
    </w:p>
    <w:p>
      <w:pPr>
        <w:pStyle w:val="BodyText"/>
      </w:pPr>
      <w:r>
        <w:t xml:space="preserve">Jump Front Kick</w:t>
      </w:r>
    </w:p>
    <w:p>
      <w:pPr>
        <w:pStyle w:val="BodyText"/>
      </w:pPr>
      <w:r>
        <w:t xml:space="preserve">Jump Roundhouse</w:t>
      </w:r>
    </w:p>
    <w:p>
      <w:pPr>
        <w:pStyle w:val="TableCaption"/>
      </w:pPr>
      <w:r>
        <w:t xml:space="preserve">Kicking Combination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Kicking Combination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 Kick - Sliding Front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 - Sliding Roundhouse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 Kick - Sliding Side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 Crescent - Sliding Outside Crescent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 Kick - Back Crescent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 - Back Spin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 Kick - Back Side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One Step Sparring</w:t>
      </w:r>
      <w:r>
        <w:br/>
      </w:r>
      <w:r>
        <w:t xml:space="preserve">(Attacker: low block in front stance; Defender: Joon bee &amp; nod, block,follow up with a strike and a kick)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One Step Sparring (Attacker: low block in front stance; Defender: Joon bee &amp; nod, block,follow up with a strike and a kick)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llow, Orange, and Green Belt One Ste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Self Defense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Self Defense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lGi (5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Body Movement Drill with Block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Body Movement Drill with Block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 and Back / High 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 to Side / Outside Touch 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ide Back 45 / Outside Touch 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 Pivot / 45 Degree, Inside Touch 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 Pivot / Low Inside Touch 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ss-Step and Turn / Inside Touch 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 Spin / Outside Touch 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 Step / Low Outside Touch 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Body Movement Drill with Blocks and Strike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Body Movement Drill with Blocks and Strike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 and Back / High Block / Reverse Palm He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 to Side / Outside Touch Block / Reverse Punc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ide Back 45 / Outside Touch Block / 4 Elbow Strik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 Pivot / 45 Degree, Inside Touch Block /Knifehand Strik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 Pivot / Low Inside Touch Block / Reverse Ridge Han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ss-Step and Turn / Inside Touch Block / Reverse Upper C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 Spin / Back Fis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 Step / Low Outside Touch Block / Reverse Hammer Fis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Special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Special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eaking (Optional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Authoriza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Authorization"/>
      </w:tblPr>
      <w:tblGrid>
        <w:gridCol w:w="3960"/>
        <w:gridCol w:w="3960"/>
      </w:tblGrid>
      <w:tr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I recognize that promotion standards are uniform and that</w:t>
            </w:r>
            <w:r>
              <w:t xml:space="preserve"> </w:t>
            </w:r>
            <w:r>
              <w:t xml:space="preserve">each belt reflects a specific level of competence. If I do</w:t>
            </w:r>
            <w:r>
              <w:t xml:space="preserve"> </w:t>
            </w:r>
            <w:r>
              <w:t xml:space="preserve">not achieve the desired rank, I may take the test again</w:t>
            </w:r>
            <w:r>
              <w:t xml:space="preserve"> </w:t>
            </w:r>
            <w:r>
              <w:t xml:space="preserve">after more practice at a time designated by the instructor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udent Signature:</w:t>
            </w:r>
            <w:r>
              <w:t xml:space="preserve"> </w:t>
            </w: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:</w:t>
            </w:r>
            <w:r>
              <w:t xml:space="preserve"> </w:t>
            </w:r>
            <w:r>
              <w:t xml:space="preserve"> </w:t>
            </w:r>
          </w:p>
        </w:tc>
      </w:tr>
    </w:tbl>
    <w:p/>
    <w:p>
      <w:pPr>
        <w:pStyle w:val="TableCaption"/>
      </w:pPr>
      <w:r>
        <w:t xml:space="preserve">Recommenda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Recommendation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I recommend the stud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 be promoted to this r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 consider this a practice test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Judge:</w:t>
            </w:r>
            <w:r>
              <w:t xml:space="preserve"> </w:t>
            </w:r>
            <w:r>
              <w:t xml:space="preserve"> 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ekwondo Club @ IU - 5th Kup / Purple Belt</dc:title>
  <dc:creator/>
  <cp:keywords/>
  <dcterms:created xsi:type="dcterms:W3CDTF">2024-05-13T16:19:12Z</dcterms:created>
  <dcterms:modified xsi:type="dcterms:W3CDTF">2024-05-13T16:1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